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4CAAD3D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FA5FC9">
        <w:rPr>
          <w:color w:val="444444"/>
          <w:spacing w:val="3"/>
        </w:rPr>
        <w:t>Q-</w:t>
      </w:r>
      <w:r w:rsidR="00B70223" w:rsidRPr="00FA5FC9">
        <w:rPr>
          <w:color w:val="444444"/>
          <w:spacing w:val="3"/>
        </w:rPr>
        <w:t>1</w:t>
      </w:r>
      <w:r w:rsidRPr="00FA5FC9">
        <w:rPr>
          <w:color w:val="444444"/>
          <w:spacing w:val="3"/>
        </w:rPr>
        <w:t xml:space="preserve">. Write an SQL query to print the first three characters </w:t>
      </w:r>
      <w:proofErr w:type="gramStart"/>
      <w:r w:rsidRPr="00FA5FC9">
        <w:rPr>
          <w:color w:val="444444"/>
          <w:spacing w:val="3"/>
        </w:rPr>
        <w:t>of  FIRST</w:t>
      </w:r>
      <w:proofErr w:type="gramEnd"/>
      <w:r w:rsidRPr="00FA5FC9">
        <w:rPr>
          <w:color w:val="444444"/>
          <w:spacing w:val="3"/>
        </w:rPr>
        <w:t>_NAME from Worker table.</w:t>
      </w:r>
    </w:p>
    <w:p w14:paraId="2E72C863" w14:textId="77777777" w:rsidR="00FA5FC9" w:rsidRPr="00FA5FC9" w:rsidRDefault="00FA5FC9" w:rsidP="00FA5FC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FA5FC9">
        <w:rPr>
          <w:b w:val="0"/>
          <w:bCs w:val="0"/>
          <w:color w:val="444444"/>
          <w:spacing w:val="3"/>
        </w:rPr>
        <w:t>SUBSTRING(</w:t>
      </w:r>
      <w:proofErr w:type="gramEnd"/>
      <w:r w:rsidRPr="00FA5FC9">
        <w:rPr>
          <w:b w:val="0"/>
          <w:bCs w:val="0"/>
          <w:color w:val="444444"/>
          <w:spacing w:val="3"/>
        </w:rPr>
        <w:t xml:space="preserve">FIRST_NAME, 1, 3) AS </w:t>
      </w:r>
      <w:proofErr w:type="spellStart"/>
      <w:r w:rsidRPr="00FA5FC9">
        <w:rPr>
          <w:b w:val="0"/>
          <w:bCs w:val="0"/>
          <w:color w:val="444444"/>
          <w:spacing w:val="3"/>
        </w:rPr>
        <w:t>First_Three_Characters</w:t>
      </w:r>
      <w:proofErr w:type="spellEnd"/>
    </w:p>
    <w:p w14:paraId="0DA538BD" w14:textId="047E4C7E" w:rsidR="00FA5FC9" w:rsidRDefault="00FA5FC9" w:rsidP="00FA5FC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>FROM Worker;</w:t>
      </w:r>
    </w:p>
    <w:p w14:paraId="0C43EFFB" w14:textId="77777777" w:rsidR="00FA5FC9" w:rsidRPr="00FA5FC9" w:rsidRDefault="00FA5FC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ADC4A17" w14:textId="6023A7F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FA5FC9">
        <w:rPr>
          <w:color w:val="444444"/>
          <w:spacing w:val="3"/>
        </w:rPr>
        <w:t> Q-</w:t>
      </w:r>
      <w:r w:rsidR="00B70223" w:rsidRPr="00FA5FC9">
        <w:rPr>
          <w:color w:val="444444"/>
          <w:spacing w:val="3"/>
        </w:rPr>
        <w:t>2</w:t>
      </w:r>
      <w:r w:rsidRPr="00FA5FC9">
        <w:rPr>
          <w:color w:val="444444"/>
          <w:spacing w:val="3"/>
        </w:rPr>
        <w:t>. Write an SQL query to find the position of the alphabet (‘a’) in the first name column ‘Amitabh’ from Worker table.</w:t>
      </w:r>
    </w:p>
    <w:p w14:paraId="00CB0479" w14:textId="77777777" w:rsidR="00FA5FC9" w:rsidRPr="00FA5FC9" w:rsidRDefault="00FA5FC9" w:rsidP="00FA5FC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FA5FC9">
        <w:rPr>
          <w:b w:val="0"/>
          <w:bCs w:val="0"/>
          <w:color w:val="444444"/>
          <w:spacing w:val="3"/>
        </w:rPr>
        <w:t>INSTR(</w:t>
      </w:r>
      <w:proofErr w:type="gramEnd"/>
      <w:r w:rsidRPr="00FA5FC9">
        <w:rPr>
          <w:b w:val="0"/>
          <w:bCs w:val="0"/>
          <w:color w:val="444444"/>
          <w:spacing w:val="3"/>
        </w:rPr>
        <w:t>FIRST_NAME, 'a') AS Position</w:t>
      </w:r>
    </w:p>
    <w:p w14:paraId="07774132" w14:textId="77777777" w:rsidR="00FA5FC9" w:rsidRPr="00FA5FC9" w:rsidRDefault="00FA5FC9" w:rsidP="00FA5FC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>FROM Worker</w:t>
      </w:r>
    </w:p>
    <w:p w14:paraId="76E24471" w14:textId="050CC73A" w:rsidR="00FA5FC9" w:rsidRPr="00FA5FC9" w:rsidRDefault="00FA5FC9" w:rsidP="00FA5FC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>WHERE FIRST_NAME = 'Amitabh';</w:t>
      </w:r>
    </w:p>
    <w:p w14:paraId="0634C766" w14:textId="77777777" w:rsidR="00FA5FC9" w:rsidRPr="00FA5FC9" w:rsidRDefault="00FA5FC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0C1A75CD" w14:textId="17859B58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FA5FC9">
        <w:rPr>
          <w:color w:val="444444"/>
          <w:spacing w:val="3"/>
        </w:rPr>
        <w:t>Q-3. Write an SQL query to print the name of employees having the highest salary in each department.</w:t>
      </w:r>
    </w:p>
    <w:p w14:paraId="7100D2CE" w14:textId="77777777" w:rsidR="00FA5FC9" w:rsidRPr="00FA5FC9" w:rsidRDefault="00FA5FC9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618BA038" w14:textId="77777777" w:rsidR="00FA5FC9" w:rsidRPr="00FA5FC9" w:rsidRDefault="00FA5FC9" w:rsidP="00FA5FC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 xml:space="preserve">SELECT Department, MAX(Salary) AS </w:t>
      </w:r>
      <w:proofErr w:type="spellStart"/>
      <w:r w:rsidRPr="00FA5FC9">
        <w:rPr>
          <w:b w:val="0"/>
          <w:bCs w:val="0"/>
          <w:color w:val="444444"/>
          <w:spacing w:val="3"/>
        </w:rPr>
        <w:t>HighestSalary</w:t>
      </w:r>
      <w:proofErr w:type="spellEnd"/>
      <w:r w:rsidRPr="00FA5FC9">
        <w:rPr>
          <w:b w:val="0"/>
          <w:bCs w:val="0"/>
          <w:color w:val="444444"/>
          <w:spacing w:val="3"/>
        </w:rPr>
        <w:t>, EmployeeName</w:t>
      </w:r>
    </w:p>
    <w:p w14:paraId="448E66A6" w14:textId="77777777" w:rsidR="00FA5FC9" w:rsidRPr="00FA5FC9" w:rsidRDefault="00FA5FC9" w:rsidP="00FA5FC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FA5FC9">
        <w:rPr>
          <w:b w:val="0"/>
          <w:bCs w:val="0"/>
          <w:color w:val="444444"/>
          <w:spacing w:val="3"/>
        </w:rPr>
        <w:t>YourTable</w:t>
      </w:r>
      <w:proofErr w:type="spellEnd"/>
    </w:p>
    <w:p w14:paraId="2604D422" w14:textId="77777777" w:rsidR="00FA5FC9" w:rsidRPr="00FA5FC9" w:rsidRDefault="00FA5FC9" w:rsidP="00FA5FC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>WHERE (Department, Salary) IN (</w:t>
      </w:r>
    </w:p>
    <w:p w14:paraId="224AF06C" w14:textId="77777777" w:rsidR="00FA5FC9" w:rsidRPr="00FA5FC9" w:rsidRDefault="00FA5FC9" w:rsidP="00FA5FC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 xml:space="preserve">    SELECT Department, MAX(Salary)</w:t>
      </w:r>
    </w:p>
    <w:p w14:paraId="2FF6316F" w14:textId="77777777" w:rsidR="00FA5FC9" w:rsidRPr="00FA5FC9" w:rsidRDefault="00FA5FC9" w:rsidP="00FA5FC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 xml:space="preserve">    FROM </w:t>
      </w:r>
      <w:proofErr w:type="spellStart"/>
      <w:r w:rsidRPr="00FA5FC9">
        <w:rPr>
          <w:b w:val="0"/>
          <w:bCs w:val="0"/>
          <w:color w:val="444444"/>
          <w:spacing w:val="3"/>
        </w:rPr>
        <w:t>YourTable</w:t>
      </w:r>
      <w:proofErr w:type="spellEnd"/>
    </w:p>
    <w:p w14:paraId="12D32CC5" w14:textId="77777777" w:rsidR="00FA5FC9" w:rsidRPr="00FA5FC9" w:rsidRDefault="00FA5FC9" w:rsidP="00FA5FC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 xml:space="preserve">    GROUP BY Department</w:t>
      </w:r>
    </w:p>
    <w:p w14:paraId="4A6932F2" w14:textId="77777777" w:rsidR="00FA5FC9" w:rsidRPr="00FA5FC9" w:rsidRDefault="00FA5FC9" w:rsidP="00FA5FC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>)</w:t>
      </w:r>
    </w:p>
    <w:p w14:paraId="5C35841F" w14:textId="40D43C4A" w:rsidR="00B70223" w:rsidRPr="007A1BB7" w:rsidRDefault="00FA5FC9" w:rsidP="00FA5FC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A5FC9">
        <w:rPr>
          <w:b w:val="0"/>
          <w:bCs w:val="0"/>
          <w:color w:val="444444"/>
          <w:spacing w:val="3"/>
        </w:rPr>
        <w:t>GROUP BY Department, EmployeeName;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B70223"/>
    <w:rsid w:val="00F924A6"/>
    <w:rsid w:val="00FA5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5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4</Words>
  <Characters>599</Characters>
  <Application>Microsoft Office Word</Application>
  <DocSecurity>0</DocSecurity>
  <Lines>4</Lines>
  <Paragraphs>1</Paragraphs>
  <ScaleCrop>false</ScaleCrop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4</cp:revision>
  <dcterms:created xsi:type="dcterms:W3CDTF">2021-03-26T13:45:00Z</dcterms:created>
  <dcterms:modified xsi:type="dcterms:W3CDTF">2023-06-20T01:48:00Z</dcterms:modified>
</cp:coreProperties>
</file>